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5" w:name="Xc0d910d06bce4630fd688da3af046fd36b87339"/>
    <w:p>
      <w:pPr>
        <w:pStyle w:val="Heading1"/>
      </w:pPr>
      <w:r>
        <w:t xml:space="preserve">Cover Letter for Automotive Engineer Position in Turkey Istanbul</w:t>
      </w:r>
    </w:p>
    <w:p>
      <w:pPr>
        <w:pStyle w:val="FirstParagraph"/>
      </w:pPr>
      <w:r>
        <w:rPr>
          <w:bCs/>
          <w:b/>
        </w:rPr>
        <w:t xml:space="preserve">John Doe</w:t>
      </w:r>
      <w:r>
        <w:br/>
      </w:r>
      <w:r>
        <w:t xml:space="preserve">Email: john.doe@example.com</w:t>
      </w:r>
      <w:r>
        <w:br/>
      </w:r>
      <w:r>
        <w:t xml:space="preserve">Phone: +90 555 123 4567</w:t>
      </w:r>
      <w:r>
        <w:br/>
      </w:r>
      <w:r>
        <w:t xml:space="preserve">Address: Istanbul, Turkey</w:t>
      </w:r>
      <w:r>
        <w:br/>
      </w:r>
      <w:r>
        <w:t xml:space="preserve">Date: [Insert Date]</w:t>
      </w:r>
    </w:p>
    <w:p>
      <w:pPr>
        <w:pStyle w:val="BodyText"/>
      </w:pPr>
      <w:r>
        <w:t xml:space="preserve">Dear Hiring Manager,</w:t>
      </w:r>
    </w:p>
    <w:p>
      <w:pPr>
        <w:pStyle w:val="BodyText"/>
      </w:pPr>
      <w:r>
        <w:t xml:space="preserve">I am writing to express my enthusiastic interest in the Automotive Engineer position at [Company Name] in Istanbul, Turkey. As a dedicated professional with over five years of experience in automotive design and development, I am eager to contribute my technical expertise and passion for innovation to the dynamic automotive industry in Turkey. Having worked on cutting-edge projects that align with global trends while adapting to regional needs, I am confident that my skills and vision make me an ideal candidate for this role. This cover letter outlines my qualifications, experiences, and why I am excited to join a forward-thinking organization in Istanbul.</w:t>
      </w:r>
    </w:p>
    <w:bookmarkStart w:id="20" w:name="Xbac59c4723df17e634e66ce7db81e801cafada5"/>
    <w:p>
      <w:pPr>
        <w:pStyle w:val="Heading2"/>
      </w:pPr>
      <w:r>
        <w:t xml:space="preserve">Why Automotive Engineer? A Career Rooted in Innovation</w:t>
      </w:r>
    </w:p>
    <w:p>
      <w:pPr>
        <w:pStyle w:val="FirstParagraph"/>
      </w:pPr>
      <w:r>
        <w:t xml:space="preserve">The field of automotive engineering has always fascinated me due to its unique blend of technology, creativity, and problem-solving. From my early days as a student, I was captivated by the mechanics of vehicles and the potential for engineering to shape sustainable transportation. This passion led me to pursue a degree in Mechanical Engineering with a specialization in Automotive Systems from [University Name], where I developed a strong foundation in thermodynamics, materials science, and vehicle dynamics. My academic journey was complemented by internships at leading automotive firms, where I gained hands-on experience in prototyping, testing, and optimizing vehicle components.</w:t>
      </w:r>
    </w:p>
    <w:p>
      <w:pPr>
        <w:pStyle w:val="BodyText"/>
      </w:pPr>
      <w:r>
        <w:t xml:space="preserve">Throughout my career as an Automotive Engineer, I have focused on designing systems that balance performance with efficiency. For instance, while working at [Previous Company], I contributed to the development of a hybrid powertrain system that reduced fuel consumption by 18% while maintaining optimal torque output. This project not only required technical precision but also collaboration with cross-functional teams to ensure alignment with market demands and regulatory standards. My ability to translate complex concepts into practical solutions has been a hallmark of my work, and I am excited about the opportunity to bring this expertise to Turkey Istanbul.</w:t>
      </w:r>
    </w:p>
    <w:bookmarkEnd w:id="20"/>
    <w:bookmarkStart w:id="21" w:name="X1e155577d9ad787cb1a13ac3695e3a33dc0f4ad"/>
    <w:p>
      <w:pPr>
        <w:pStyle w:val="Heading2"/>
      </w:pPr>
      <w:r>
        <w:t xml:space="preserve">Why Turkey Istanbul? A Hub for Automotive Innovation</w:t>
      </w:r>
    </w:p>
    <w:p>
      <w:pPr>
        <w:pStyle w:val="FirstParagraph"/>
      </w:pPr>
      <w:r>
        <w:t xml:space="preserve">Istanbul, as a global metropolis and economic powerhouse in Turkey, offers an unparalleled environment for automotive engineers. The city is home to a growing network of automotive manufacturers, research institutions, and tech startups that are redefining the industry. With its strategic location bridging Europe and Asia, Istanbul serves as a gateway for international trade and innovation. I am particularly drawn to the opportunities in Turkey’s automotive sector, which is increasingly focused on sustainability, electric vehicles (EVs), and smart mobility solutions.</w:t>
      </w:r>
    </w:p>
    <w:p>
      <w:pPr>
        <w:pStyle w:val="BodyText"/>
      </w:pPr>
      <w:r>
        <w:t xml:space="preserve">During my time researching Turkey’s automotive landscape, I discovered that companies like [Local Company Names] are investing heavily in EV infrastructure and green technologies. This aligns perfectly with my professional goals of contributing to a greener future through engineering excellence. Moreover, the cultural vibrancy and entrepreneurial spirit of Istanbul inspire me to work in a setting where creativity and tradition coexist. I am eager to collaborate with professionals who share a commitment to pushing boundaries and addressing the challenges of modern transportation.</w:t>
      </w:r>
    </w:p>
    <w:bookmarkEnd w:id="21"/>
    <w:bookmarkStart w:id="22" w:name="X39a86f463d9bf661b8587eabaa095c829691a7f"/>
    <w:p>
      <w:pPr>
        <w:pStyle w:val="Heading2"/>
      </w:pPr>
      <w:r>
        <w:t xml:space="preserve">Technical Expertise and Professional Achievements</w:t>
      </w:r>
    </w:p>
    <w:p>
      <w:pPr>
        <w:pStyle w:val="FirstParagraph"/>
      </w:pPr>
      <w:r>
        <w:t xml:space="preserve">My technical proficiency spans multiple areas of automotive engineering, including vehicle dynamics, powertrain systems, and advanced materials. I am fluent in CAD software such as SolidWorks and CATIA, which I have used to design components ranging from engine parts to aerodynamic body structures. My experience also includes data analysis using MATLAB and Simulink for simulation-driven development, ensuring that designs meet rigorous safety and performance criteria.</w:t>
      </w:r>
    </w:p>
    <w:p>
      <w:pPr>
        <w:pStyle w:val="BodyText"/>
      </w:pPr>
      <w:r>
        <w:t xml:space="preserve">One of my most rewarding projects involved leading a team to redesign the suspension system of a commercial vehicle, resulting in a 25% improvement in ride comfort and handling. This initiative required meticulous attention to detail, as well as the ability to manage timelines and budgets effectively. Additionally, I have published research on lightweight materials for automotive applications in industry journals, underscoring my commitment to advancing the field through knowledge sharing.</w:t>
      </w:r>
    </w:p>
    <w:bookmarkEnd w:id="22"/>
    <w:bookmarkStart w:id="23" w:name="X66a30a965c83e54c79791a655f99ca6aa59f85e"/>
    <w:p>
      <w:pPr>
        <w:pStyle w:val="Heading2"/>
      </w:pPr>
      <w:r>
        <w:t xml:space="preserve">Adapting to Turkey Istanbul’s Automotive Ecosystem</w:t>
      </w:r>
    </w:p>
    <w:p>
      <w:pPr>
        <w:pStyle w:val="FirstParagraph"/>
      </w:pPr>
      <w:r>
        <w:t xml:space="preserve">As an Automotive Engineer, I understand the importance of adapting to local market needs while maintaining global standards. In Turkey Istanbul, where traffic congestion and environmental concerns are pressing issues, there is a clear demand for vehicles that prioritize efficiency and sustainability. My background in developing compact, high-performance vehicles positions me to contribute meaningfully to this goal. Furthermore, I am eager to learn about the specific regulations and industry practices in Turkey to ensure my work aligns with local requirements.</w:t>
      </w:r>
    </w:p>
    <w:p>
      <w:pPr>
        <w:pStyle w:val="BodyText"/>
      </w:pPr>
      <w:r>
        <w:t xml:space="preserve">I also value cultural adaptability, as working in a diverse environment like Istanbul requires sensitivity and collaboration. My experience working with international teams has honed my communication skills, enabling me to bridge language and cultural gaps effectively. I am confident that my proactive approach and willingness to embrace new challenges will make me a valuable asset to your organization.</w:t>
      </w:r>
    </w:p>
    <w:bookmarkEnd w:id="23"/>
    <w:bookmarkStart w:id="24" w:name="X4af4dcb21ab7146bbdefc394d9caa06a814a28e"/>
    <w:p>
      <w:pPr>
        <w:pStyle w:val="Heading2"/>
      </w:pPr>
      <w:r>
        <w:t xml:space="preserve">Conclusion: A Commitment to Excellence in Automotive Engineering</w:t>
      </w:r>
    </w:p>
    <w:p>
      <w:pPr>
        <w:pStyle w:val="FirstParagraph"/>
      </w:pPr>
      <w:r>
        <w:t xml:space="preserve">In conclusion, I am deeply passionate about automotive engineering and eager to contribute my expertise to the thriving automotive sector in Turkey Istanbul. My technical skills, combined with my dedication to innovation and sustainability, make me a strong candidate for this role. I am particularly excited about the opportunity to work with [Company Name], an organization that exemplifies excellence in engineering and a forward-thinking approach to mobility solutions.</w:t>
      </w:r>
    </w:p>
    <w:p>
      <w:pPr>
        <w:pStyle w:val="BodyText"/>
      </w:pPr>
      <w:r>
        <w:t xml:space="preserve">Thank you for considering my application. I would welcome the chance to discuss how my background and vision align with your goals. Please feel free to contact me at +90 555 123 4567 or via email at john.doe@example.com. I look forward to the possibility of contributing to your team and helping shape the future of automotive engineering in Istanbul.</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Turkey Istanbul</dc:title>
  <dc:creator/>
  <dc:language>en</dc:language>
  <cp:keywords/>
  <dcterms:created xsi:type="dcterms:W3CDTF">2026-07-21T03:25:59Z</dcterms:created>
  <dcterms:modified xsi:type="dcterms:W3CDTF">2026-07-21T03:25:59Z</dcterms:modified>
</cp:coreProperties>
</file>

<file path=docProps/custom.xml><?xml version="1.0" encoding="utf-8"?>
<Properties xmlns="http://schemas.openxmlformats.org/officeDocument/2006/custom-properties" xmlns:vt="http://schemas.openxmlformats.org/officeDocument/2006/docPropsVTypes"/>
</file>